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31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723695a35e0bfd832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31T06:13:43Z</dcterms:created>
  <dcterms:modified xsi:type="dcterms:W3CDTF">2023-08-31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31 06:13:37</vt:lpwstr>
  </property>
</Properties>
</file>